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04199881">
                <wp:simplePos x="0" y="0"/>
                <wp:positionH relativeFrom="margin">
                  <wp:posOffset>3387090</wp:posOffset>
                </wp:positionH>
                <wp:positionV relativeFrom="paragraph">
                  <wp:posOffset>-368300</wp:posOffset>
                </wp:positionV>
                <wp:extent cx="347091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6E7DEA8F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2C6A2F">
                              <w:rPr>
                                <w:rFonts w:ascii="Lato" w:hAnsi="Lato" w:cs="Helvetica"/>
                                <w:b/>
                                <w:bCs/>
                                <w:sz w:val="32"/>
                                <w:szCs w:val="32"/>
                              </w:rPr>
                              <w:t>Matter in Extreme Cond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7pt;margin-top:-29pt;width:273.3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" filled="f" stroked="f">
                <v:textbox>
                  <w:txbxContent>
                    <w:p w14:paraId="0DCE027E" w14:textId="6E7DEA8F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2C6A2F">
                        <w:rPr>
                          <w:rFonts w:ascii="Lato" w:hAnsi="Lato" w:cs="Helvetica"/>
                          <w:b/>
                          <w:bCs/>
                          <w:sz w:val="32"/>
                          <w:szCs w:val="32"/>
                        </w:rPr>
                        <w:t>Matter in Extreme Condi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02C28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85"/>
        <w:gridCol w:w="1395"/>
        <w:gridCol w:w="266"/>
        <w:gridCol w:w="277"/>
        <w:gridCol w:w="1067"/>
        <w:gridCol w:w="277"/>
        <w:gridCol w:w="894"/>
        <w:gridCol w:w="626"/>
        <w:gridCol w:w="280"/>
        <w:gridCol w:w="1598"/>
        <w:gridCol w:w="277"/>
        <w:gridCol w:w="2236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3423E5" w14:textId="7DAF04B9" w:rsidR="002228F7" w:rsidRPr="0065623C" w:rsidRDefault="000E39E8" w:rsidP="0019601F">
            <w:pPr>
              <w:rPr>
                <w:sz w:val="20"/>
                <w:szCs w:val="20"/>
              </w:rPr>
            </w:pPr>
            <w:r>
              <w:rPr>
                <w:rStyle w:val="Style1Char"/>
                <w:szCs w:val="18"/>
              </w:rPr>
              <w:t>Data Set Collection (</w:t>
            </w:r>
            <w:r w:rsidR="00CC2C93">
              <w:rPr>
                <w:rStyle w:val="Style1Char"/>
                <w:szCs w:val="18"/>
              </w:rPr>
              <w:t>Rapid Access</w:t>
            </w:r>
            <w:r w:rsidR="0038033F">
              <w:rPr>
                <w:rStyle w:val="Style1Char"/>
                <w:szCs w:val="18"/>
              </w:rPr>
              <w:t>/Screening</w:t>
            </w:r>
            <w:r w:rsidR="00CC2C93">
              <w:rPr>
                <w:rStyle w:val="Style1Char"/>
                <w:szCs w:val="18"/>
              </w:rPr>
              <w:t xml:space="preserve"> not available)</w:t>
            </w:r>
          </w:p>
        </w:tc>
      </w:tr>
      <w:tr w:rsidR="007324F5" w:rsidRPr="0065623C" w14:paraId="6E9BE450" w14:textId="77777777" w:rsidTr="00B974E1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B974E1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B974E1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330CE6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330CE6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342D4F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330CE6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330CE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0167C1">
        <w:trPr>
          <w:trHeight w:hRule="exact"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342D4F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343D4D">
        <w:trPr>
          <w:trHeight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342D4F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0167C1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0167C1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22"/>
        <w:gridCol w:w="2556"/>
        <w:gridCol w:w="704"/>
        <w:gridCol w:w="709"/>
        <w:gridCol w:w="4709"/>
      </w:tblGrid>
      <w:tr w:rsidR="00325825" w:rsidRPr="00146D78" w14:paraId="16FB3B4C" w14:textId="77777777" w:rsidTr="00A01F6E"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61EE2F" w14:textId="77777777" w:rsidR="00325825" w:rsidRPr="00146D78" w:rsidRDefault="00325825" w:rsidP="00F4691F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325825" w:rsidRPr="0065623C" w14:paraId="11D122BE" w14:textId="77777777" w:rsidTr="00A01F6E">
        <w:trPr>
          <w:trHeight w:val="8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1E8B41" w14:textId="77777777" w:rsidR="00325825" w:rsidRPr="0065623C" w:rsidRDefault="00325825" w:rsidP="00F4691F">
            <w:pPr>
              <w:rPr>
                <w:sz w:val="20"/>
                <w:szCs w:val="20"/>
              </w:rPr>
            </w:pPr>
          </w:p>
        </w:tc>
      </w:tr>
      <w:tr w:rsidR="00325825" w:rsidRPr="0065623C" w14:paraId="5A3AA805" w14:textId="77777777" w:rsidTr="00A01F6E">
        <w:trPr>
          <w:trHeight w:val="8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E9C9B" w14:textId="7A7A36C1" w:rsidR="00325825" w:rsidRPr="0065623C" w:rsidRDefault="00FC3D5C" w:rsidP="00F4691F">
            <w:pPr>
              <w:pStyle w:val="Style3"/>
            </w:pPr>
            <w:r>
              <w:rPr>
                <w:b/>
                <w:bCs/>
              </w:rPr>
              <w:t>Briefly explain the scientific significance or importance of the proposed experiment. Also provide a brief justification that significant new results are likely from a limited number of shifts.</w:t>
            </w:r>
          </w:p>
        </w:tc>
      </w:tr>
      <w:tr w:rsidR="00325825" w14:paraId="739A47EA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4CAD1F" w14:textId="77777777" w:rsidR="00325825" w:rsidRDefault="00325825" w:rsidP="00F4691F">
            <w:pPr>
              <w:pStyle w:val="Style3"/>
              <w:rPr>
                <w:b/>
                <w:bCs/>
              </w:rPr>
            </w:pPr>
          </w:p>
        </w:tc>
      </w:tr>
      <w:tr w:rsidR="00325825" w:rsidRPr="009D2FA8" w14:paraId="3F0B930E" w14:textId="77777777" w:rsidTr="00FC3D5C">
        <w:trPr>
          <w:trHeight w:val="7056"/>
        </w:trPr>
        <w:sdt>
          <w:sdtPr>
            <w:rPr>
              <w:rStyle w:val="Style1Char"/>
            </w:rPr>
            <w:id w:val="-1932661300"/>
            <w:lock w:val="sdtLocked"/>
            <w:placeholder>
              <w:docPart w:val="A0A3421D661E486CA18D0E6FFD3C30E8"/>
            </w:placeholder>
            <w:showingPlcHdr/>
          </w:sdtPr>
          <w:sdtEndPr>
            <w:rPr>
              <w:rStyle w:val="Style1Char"/>
            </w:rPr>
          </w:sdtEndPr>
          <w:sdtContent>
            <w:permStart w:id="235739687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0C5CB0E" w14:textId="77777777" w:rsidR="00325825" w:rsidRPr="009D2FA8" w:rsidRDefault="00325825" w:rsidP="00F4691F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235739687" w:displacedByCustomXml="next"/>
          </w:sdtContent>
        </w:sdt>
      </w:tr>
      <w:tr w:rsidR="00325825" w14:paraId="5FDFD977" w14:textId="77777777" w:rsidTr="00A01F6E">
        <w:trPr>
          <w:trHeight w:val="173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15580E" w14:textId="77777777" w:rsidR="00325825" w:rsidRDefault="00325825" w:rsidP="00F4691F">
            <w:pPr>
              <w:pStyle w:val="Style2"/>
            </w:pPr>
            <w:r>
              <w:rPr>
                <w:color w:val="7F7F7F" w:themeColor="text1" w:themeTint="80"/>
              </w:rPr>
              <w:t>Avoid broad discussion. Maximum of 3500 characters (including references, if applicable).</w:t>
            </w:r>
          </w:p>
        </w:tc>
      </w:tr>
      <w:tr w:rsidR="00325825" w:rsidRPr="00F5698E" w14:paraId="76D1996E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A695E7" w14:textId="77777777" w:rsidR="00325825" w:rsidRPr="00F5698E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C297A" w14:paraId="0164704A" w14:textId="77777777" w:rsidTr="00A01F6E">
        <w:trPr>
          <w:trHeight w:hRule="exact"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F7FAFC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325825" w:rsidRPr="006C297A" w14:paraId="49160F4B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347917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5698E" w14:paraId="63473A21" w14:textId="77777777" w:rsidTr="009950A1">
        <w:trPr>
          <w:trHeight w:hRule="exact" w:val="1053"/>
        </w:trPr>
        <w:sdt>
          <w:sdtPr>
            <w:rPr>
              <w:rStyle w:val="Style1Char"/>
            </w:rPr>
            <w:id w:val="398249865"/>
            <w:lock w:val="sdtLocked"/>
            <w:placeholder>
              <w:docPart w:val="594AF2F453154DC9A16D51D658F60FD4"/>
            </w:placeholder>
            <w:showingPlcHdr/>
          </w:sdtPr>
          <w:sdtEndPr>
            <w:rPr>
              <w:rStyle w:val="Style1Char"/>
            </w:rPr>
          </w:sdtEndPr>
          <w:sdtContent>
            <w:permStart w:id="1495223740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558E76" w14:textId="7222AE85" w:rsidR="00325825" w:rsidRPr="00F5698E" w:rsidRDefault="00325825" w:rsidP="00F4691F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</w:t>
                </w:r>
                <w:r w:rsidR="008E60BD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</w:t>
                </w:r>
                <w:r w:rsidR="008E60BD">
                  <w:rPr>
                    <w:rStyle w:val="Style1Char"/>
                  </w:rPr>
                  <w:t xml:space="preserve">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        </w:t>
                </w:r>
              </w:p>
            </w:tc>
            <w:permEnd w:id="1495223740" w:displacedByCustomXml="next"/>
          </w:sdtContent>
        </w:sdt>
      </w:tr>
      <w:tr w:rsidR="00325825" w:rsidRPr="002E474D" w14:paraId="65108DD7" w14:textId="77777777" w:rsidTr="00A01F6E">
        <w:trPr>
          <w:trHeight w:val="170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E8DE82B" w14:textId="6F4F5F15" w:rsidR="00325825" w:rsidRPr="002E474D" w:rsidRDefault="00325825" w:rsidP="00F4691F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  <w:r w:rsidR="008E60BD">
              <w:t xml:space="preserve"> </w:t>
            </w:r>
          </w:p>
        </w:tc>
      </w:tr>
      <w:tr w:rsidR="00325825" w:rsidRPr="007324F5" w14:paraId="711F6CB8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71E513D" w14:textId="77777777" w:rsidR="00325825" w:rsidRPr="007324F5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5623C" w14:paraId="14406723" w14:textId="77777777" w:rsidTr="00A01F6E">
        <w:trPr>
          <w:trHeight w:val="245"/>
        </w:trPr>
        <w:tc>
          <w:tcPr>
            <w:tcW w:w="53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9ACDB2" w14:textId="77777777" w:rsidR="00325825" w:rsidRPr="0065623C" w:rsidRDefault="00325825" w:rsidP="00F4691F">
            <w:pPr>
              <w:rPr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21370" w14:textId="77777777" w:rsidR="00325825" w:rsidRPr="0065623C" w:rsidRDefault="00325825" w:rsidP="00F4691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Supportive figure (optional)</w:t>
            </w:r>
          </w:p>
        </w:tc>
      </w:tr>
      <w:tr w:rsidR="00325825" w14:paraId="6882570E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C16D14" w14:textId="77777777" w:rsidR="00325825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C7072" w14:paraId="738274ED" w14:textId="77777777" w:rsidTr="009950A1">
        <w:trPr>
          <w:trHeight w:val="3149"/>
        </w:trPr>
        <w:sdt>
          <w:sdtPr>
            <w:rPr>
              <w:rStyle w:val="Style1Char"/>
            </w:rPr>
            <w:id w:val="530225559"/>
            <w:lock w:val="sdtLocked"/>
            <w:placeholder>
              <w:docPart w:val="2E907B22236849FCB9AD406D51C942DB"/>
            </w:placeholder>
            <w:showingPlcHdr/>
          </w:sdtPr>
          <w:sdtEndPr>
            <w:rPr>
              <w:rStyle w:val="Style1Char"/>
            </w:rPr>
          </w:sdtEndPr>
          <w:sdtContent>
            <w:permStart w:id="202851469" w:edGrp="everyone" w:displacedByCustomXml="prev"/>
            <w:tc>
              <w:tcPr>
                <w:tcW w:w="5382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B52962A" w14:textId="77777777" w:rsidR="00325825" w:rsidRPr="00FC7072" w:rsidRDefault="00325825" w:rsidP="00F4691F">
                <w:r>
                  <w:rPr>
                    <w:rStyle w:val="Style1Char"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</w:t>
                </w:r>
              </w:p>
            </w:tc>
            <w:permEnd w:id="202851469" w:displacedByCustomXml="next"/>
          </w:sdtContent>
        </w:sdt>
        <w:sdt>
          <w:sdtPr>
            <w:id w:val="-1949997629"/>
            <w:lock w:val="sdtLocked"/>
            <w:showingPlcHdr/>
            <w:picture/>
          </w:sdtPr>
          <w:sdtEndPr/>
          <w:sdtContent>
            <w:permStart w:id="789319865" w:edGrp="everyone" w:displacedByCustomXml="prev"/>
            <w:tc>
              <w:tcPr>
                <w:tcW w:w="541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57C08B" w14:textId="77777777" w:rsidR="00325825" w:rsidRPr="00FC7072" w:rsidRDefault="00325825" w:rsidP="00F4691F">
                <w:r>
                  <w:rPr>
                    <w:noProof/>
                  </w:rPr>
                  <w:drawing>
                    <wp:inline distT="0" distB="0" distL="0" distR="0" wp14:anchorId="11CEB909" wp14:editId="429D4CAF">
                      <wp:extent cx="3314065" cy="1937385"/>
                      <wp:effectExtent l="0" t="0" r="635" b="5715"/>
                      <wp:docPr id="1868580700" name="Picture 1868580700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68580700" name="Picture 1868580700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46700" cy="2014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789319865" w:displacedByCustomXml="next"/>
          </w:sdtContent>
        </w:sdt>
      </w:tr>
      <w:tr w:rsidR="00325825" w:rsidRPr="00FC7072" w14:paraId="190FE4F1" w14:textId="77777777" w:rsidTr="00A01F6E">
        <w:trPr>
          <w:trHeight w:hRule="exact" w:val="173"/>
        </w:trPr>
        <w:tc>
          <w:tcPr>
            <w:tcW w:w="53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CC9F88" w14:textId="77777777" w:rsidR="00325825" w:rsidRPr="00FF73A6" w:rsidRDefault="00325825" w:rsidP="00F4691F">
            <w:pPr>
              <w:rPr>
                <w:i/>
                <w:iCs/>
                <w:sz w:val="14"/>
                <w:szCs w:val="14"/>
              </w:rPr>
            </w:pPr>
            <w:r w:rsidRPr="00FF73A6">
              <w:rPr>
                <w:i/>
                <w:iCs/>
                <w:color w:val="808080" w:themeColor="background1" w:themeShade="80"/>
                <w:sz w:val="14"/>
                <w:szCs w:val="14"/>
              </w:rPr>
              <w:t>Maximum of 500 characters.</w:t>
            </w:r>
          </w:p>
        </w:tc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112ED" w14:textId="77777777" w:rsidR="00325825" w:rsidRPr="00FC7072" w:rsidRDefault="00325825" w:rsidP="00F4691F">
            <w:pPr>
              <w:pStyle w:val="Style2"/>
            </w:pPr>
          </w:p>
        </w:tc>
      </w:tr>
      <w:tr w:rsidR="00B974E1" w:rsidRPr="00146D78" w14:paraId="21748B24" w14:textId="77777777" w:rsidTr="00A01F6E"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B01DC7D" w14:textId="1950F55A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B974E1" w:rsidRPr="0065623C" w14:paraId="28C8E1B1" w14:textId="77777777" w:rsidTr="00A01F6E">
        <w:trPr>
          <w:trHeight w:val="289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437791" w:rsidRPr="0065623C" w14:paraId="535D1CE7" w14:textId="77777777" w:rsidTr="00A01F6E">
        <w:trPr>
          <w:trHeight w:hRule="exact"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61A0A9" w14:textId="157DFC6D" w:rsidR="00437791" w:rsidRPr="0065623C" w:rsidRDefault="00E07DD1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rget</w:t>
            </w:r>
            <w:r w:rsidR="0011056B">
              <w:rPr>
                <w:b/>
                <w:bCs/>
                <w:sz w:val="20"/>
                <w:szCs w:val="20"/>
              </w:rPr>
              <w:t xml:space="preserve"> description (</w:t>
            </w:r>
            <w:r>
              <w:rPr>
                <w:b/>
                <w:bCs/>
                <w:sz w:val="20"/>
                <w:szCs w:val="20"/>
              </w:rPr>
              <w:t>composition of all layers for each proposed target</w:t>
            </w:r>
            <w:r w:rsidR="0011056B">
              <w:rPr>
                <w:b/>
                <w:bCs/>
                <w:sz w:val="20"/>
                <w:szCs w:val="20"/>
              </w:rPr>
              <w:t>)</w:t>
            </w:r>
            <w:r w:rsidR="00437791">
              <w:rPr>
                <w:b/>
                <w:bCs/>
                <w:sz w:val="20"/>
                <w:szCs w:val="20"/>
              </w:rPr>
              <w:br/>
            </w:r>
            <w:r w:rsidR="00437791" w:rsidRPr="00FD14FC">
              <w:rPr>
                <w:b/>
                <w:bCs/>
                <w:sz w:val="20"/>
                <w:szCs w:val="20"/>
              </w:rPr>
              <w:t>(if applicable)</w:t>
            </w:r>
          </w:p>
        </w:tc>
      </w:tr>
      <w:tr w:rsidR="001E4089" w:rsidRPr="0065623C" w14:paraId="0EC786C7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F2EEFE" w14:textId="77777777" w:rsidR="001E4089" w:rsidRDefault="001E408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37791" w:rsidRPr="0065623C" w14:paraId="2A152BFE" w14:textId="77777777" w:rsidTr="009950A1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FF7C5BE8BFA8443E8E0D9E2761E73E79"/>
            </w:placeholder>
            <w:showingPlcHdr/>
          </w:sdtPr>
          <w:sdtEndPr>
            <w:rPr>
              <w:rStyle w:val="Style1Char"/>
            </w:rPr>
          </w:sdtEndPr>
          <w:sdtContent>
            <w:permStart w:id="2000896640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EDE8806" w14:textId="31844B8B" w:rsidR="00437791" w:rsidRDefault="00292212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</w:t>
                </w:r>
              </w:p>
            </w:tc>
            <w:permEnd w:id="2000896640" w:displacedByCustomXml="next"/>
          </w:sdtContent>
        </w:sdt>
      </w:tr>
      <w:tr w:rsidR="00B974E1" w:rsidRPr="00FC7072" w14:paraId="5A75705F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B974E1" w:rsidRPr="00FC7072" w:rsidRDefault="00B974E1" w:rsidP="004271CD">
            <w:pPr>
              <w:rPr>
                <w:sz w:val="2"/>
                <w:szCs w:val="2"/>
              </w:rPr>
            </w:pPr>
          </w:p>
        </w:tc>
      </w:tr>
      <w:tr w:rsidR="00B2448D" w:rsidRPr="0065623C" w14:paraId="118C2975" w14:textId="77777777" w:rsidTr="00A01F6E">
        <w:trPr>
          <w:trHeight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036D7E" w14:textId="5B8E15C3" w:rsidR="00B2448D" w:rsidRPr="00E7083D" w:rsidRDefault="00E7083D" w:rsidP="004271CD">
            <w:pPr>
              <w:rPr>
                <w:b/>
                <w:bCs/>
                <w:sz w:val="20"/>
                <w:szCs w:val="20"/>
              </w:rPr>
            </w:pPr>
            <w:r w:rsidRPr="00E7083D">
              <w:rPr>
                <w:b/>
                <w:bCs/>
                <w:sz w:val="20"/>
                <w:szCs w:val="20"/>
              </w:rPr>
              <w:t>X-ray parameters</w:t>
            </w:r>
          </w:p>
        </w:tc>
      </w:tr>
      <w:tr w:rsidR="004F116B" w:rsidRPr="0065623C" w14:paraId="6A4136DF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8074726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BA0D1A" w:rsidRPr="0065623C" w14:paraId="0E984190" w14:textId="77777777" w:rsidTr="009950A1">
        <w:trPr>
          <w:trHeight w:hRule="exact" w:val="24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F918A66" w14:textId="77777777" w:rsidR="00BA0D1A" w:rsidRPr="00E7083D" w:rsidRDefault="00BA0D1A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energy (keV):</w:t>
            </w:r>
          </w:p>
        </w:tc>
        <w:sdt>
          <w:sdtPr>
            <w:rPr>
              <w:rStyle w:val="Style1Char"/>
            </w:rPr>
            <w:id w:val="1477879413"/>
            <w:lock w:val="sdtLocked"/>
            <w:placeholder>
              <w:docPart w:val="AC36D994FA124457B74E5160FF701058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575086210" w:edGrp="everyone" w:displacedByCustomXml="prev"/>
            <w:tc>
              <w:tcPr>
                <w:tcW w:w="8678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DF0EBF1" w14:textId="25483903" w:rsidR="00BA0D1A" w:rsidRPr="00E7083D" w:rsidRDefault="00F64E9E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</w:t>
                </w:r>
                <w:r w:rsidR="002A2D56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  </w:t>
                </w:r>
                <w:r w:rsidR="003E3FF0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</w:t>
                </w:r>
              </w:p>
            </w:tc>
            <w:permEnd w:id="575086210" w:displacedByCustomXml="next"/>
          </w:sdtContent>
        </w:sdt>
      </w:tr>
      <w:tr w:rsidR="00797571" w:rsidRPr="0065623C" w14:paraId="6DA372AA" w14:textId="77777777" w:rsidTr="00A01F6E">
        <w:trPr>
          <w:trHeight w:hRule="exact" w:val="176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9518E03" w14:textId="77777777" w:rsidR="00797571" w:rsidRDefault="00797571" w:rsidP="008E5A9A">
            <w:pPr>
              <w:pStyle w:val="Style2"/>
            </w:pPr>
          </w:p>
        </w:tc>
        <w:tc>
          <w:tcPr>
            <w:tcW w:w="86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EE28E4" w14:textId="25A323E5" w:rsidR="00797571" w:rsidRDefault="00797571" w:rsidP="008E5A9A">
            <w:pPr>
              <w:pStyle w:val="Style2"/>
            </w:pPr>
            <w:r>
              <w:t>Add range of photon energies</w:t>
            </w:r>
            <w:r w:rsidR="00C903EE">
              <w:t xml:space="preserve"> (when possible) to help identify multiplexing opportunities. Prioritize multiple photon energy needs.</w:t>
            </w:r>
          </w:p>
        </w:tc>
      </w:tr>
      <w:tr w:rsidR="004F116B" w:rsidRPr="0065623C" w14:paraId="24BEFEDA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9503C9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5E0265" w:rsidRPr="0065623C" w14:paraId="1697D021" w14:textId="77777777" w:rsidTr="009950A1">
        <w:trPr>
          <w:trHeight w:hRule="exact" w:val="245"/>
        </w:trPr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9D6AED" w14:textId="2F433F91" w:rsidR="005E0265" w:rsidRDefault="005E0265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ferred X-ray focal spot size (</w:t>
            </w:r>
            <w:r w:rsidR="00AC737E">
              <w:rPr>
                <w:sz w:val="20"/>
                <w:szCs w:val="20"/>
              </w:rPr>
              <w:t xml:space="preserve">5 </w:t>
            </w:r>
            <w:r w:rsidR="00AC737E">
              <w:rPr>
                <w:rFonts w:cs="Helvetica"/>
                <w:sz w:val="20"/>
                <w:szCs w:val="20"/>
              </w:rPr>
              <w:t>µ</w:t>
            </w:r>
            <w:r w:rsidR="00AC737E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 – 100 </w:t>
            </w:r>
            <w:r>
              <w:rPr>
                <w:rFonts w:cs="Helvetica"/>
                <w:sz w:val="20"/>
                <w:szCs w:val="20"/>
              </w:rPr>
              <w:t>µ</w:t>
            </w:r>
            <w:r>
              <w:rPr>
                <w:sz w:val="20"/>
                <w:szCs w:val="20"/>
              </w:rPr>
              <w:t>m):</w:t>
            </w:r>
          </w:p>
        </w:tc>
        <w:sdt>
          <w:sdtPr>
            <w:rPr>
              <w:rStyle w:val="Style1Char"/>
            </w:rPr>
            <w:id w:val="2143306586"/>
            <w:lock w:val="sdtLocked"/>
            <w:placeholder>
              <w:docPart w:val="65134D708854427693BB4C58AC9D5A5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300229924" w:edGrp="everyone" w:displacedByCustomXml="prev"/>
            <w:tc>
              <w:tcPr>
                <w:tcW w:w="6122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847D3DF" w14:textId="06D79BFB" w:rsidR="005E0265" w:rsidRDefault="00F66A03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</w:t>
                </w:r>
                <w:r w:rsidR="002A2D56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                                                </w:t>
                </w:r>
              </w:p>
            </w:tc>
            <w:permEnd w:id="300229924" w:displacedByCustomXml="next"/>
          </w:sdtContent>
        </w:sdt>
      </w:tr>
      <w:tr w:rsidR="008B4499" w:rsidRPr="0065623C" w14:paraId="33498F07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0082392" w14:textId="77777777" w:rsidR="008B4499" w:rsidRPr="0065623C" w:rsidRDefault="008B4499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020274" w:rsidRPr="0065623C" w14:paraId="6060C8C4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D75EE9" w14:textId="1D286C0D" w:rsidR="00020274" w:rsidRPr="00020274" w:rsidRDefault="0002027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cal beam parameters</w:t>
            </w:r>
          </w:p>
        </w:tc>
      </w:tr>
      <w:tr w:rsidR="00020274" w:rsidRPr="0065623C" w14:paraId="3751B4DA" w14:textId="77777777" w:rsidTr="00A01F6E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5C81170" w14:textId="77777777" w:rsidR="00020274" w:rsidRPr="00020274" w:rsidRDefault="00020274" w:rsidP="004271CD">
            <w:pPr>
              <w:rPr>
                <w:i/>
                <w:iCs/>
                <w:sz w:val="6"/>
                <w:szCs w:val="6"/>
              </w:rPr>
            </w:pPr>
          </w:p>
        </w:tc>
      </w:tr>
      <w:tr w:rsidR="00B57FE5" w:rsidRPr="0065623C" w14:paraId="0821EAA4" w14:textId="77777777" w:rsidTr="009950A1">
        <w:trPr>
          <w:trHeight w:hRule="exact" w:val="504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F2C14D3" w14:textId="4CB7E8F9" w:rsidR="00B57FE5" w:rsidRPr="007E2764" w:rsidRDefault="007E2764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energy</w:t>
            </w:r>
            <w:r w:rsidR="007F4BF9"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Style1Char"/>
            </w:rPr>
            <w:id w:val="1458920113"/>
            <w:lock w:val="sdtLocked"/>
            <w:placeholder>
              <w:docPart w:val="7E148C17BCE64099A1725DC26CB1F2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987776315" w:edGrp="everyone" w:displacedByCustomXml="prev"/>
            <w:tc>
              <w:tcPr>
                <w:tcW w:w="8678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0F08028B" w:rsidR="00B57FE5" w:rsidRPr="00694D5B" w:rsidRDefault="002D6AEF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="002A2D56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</w:t>
                </w:r>
                <w:r w:rsidR="002A2D56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</w:t>
                </w:r>
                <w:r w:rsidR="002614A8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987776315" w:displacedByCustomXml="next"/>
          </w:sdtContent>
        </w:sdt>
      </w:tr>
      <w:tr w:rsidR="00B57FE5" w:rsidRPr="0065623C" w14:paraId="528711CF" w14:textId="77777777" w:rsidTr="00A01F6E">
        <w:trPr>
          <w:trHeight w:val="173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B57FE5" w:rsidRDefault="00B57FE5" w:rsidP="00B57FE5">
            <w:pPr>
              <w:pStyle w:val="Style2"/>
            </w:pPr>
          </w:p>
        </w:tc>
        <w:tc>
          <w:tcPr>
            <w:tcW w:w="86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AE3DD6" w14:textId="444C3DD4" w:rsidR="00B57FE5" w:rsidRPr="00B57FE5" w:rsidRDefault="00D900C0" w:rsidP="00B57FE5">
            <w:pPr>
              <w:pStyle w:val="Style2"/>
            </w:pPr>
            <w:r>
              <w:t>Limited to 10 J / ns of pulse duration. Prioritize multiple pulse energy needs.</w:t>
            </w:r>
          </w:p>
        </w:tc>
      </w:tr>
      <w:tr w:rsidR="009E4AB8" w:rsidRPr="0065623C" w14:paraId="47E8D22D" w14:textId="77777777" w:rsidTr="00A01F6E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5B0BA52" w14:textId="77777777" w:rsidR="009E4AB8" w:rsidRPr="009E4AB8" w:rsidRDefault="009E4AB8" w:rsidP="004271CD">
            <w:pPr>
              <w:rPr>
                <w:sz w:val="6"/>
                <w:szCs w:val="6"/>
              </w:rPr>
            </w:pPr>
          </w:p>
        </w:tc>
      </w:tr>
      <w:tr w:rsidR="00D72C83" w:rsidRPr="0065623C" w14:paraId="5280E1B6" w14:textId="77777777" w:rsidTr="009950A1">
        <w:trPr>
          <w:trHeight w:val="288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253875C" w14:textId="77777777" w:rsidR="00D72C83" w:rsidRPr="007F4BF9" w:rsidRDefault="00D72C8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shape:</w:t>
            </w:r>
          </w:p>
        </w:tc>
        <w:sdt>
          <w:sdtPr>
            <w:rPr>
              <w:rStyle w:val="Style1Char"/>
            </w:rPr>
            <w:id w:val="1785303354"/>
            <w:lock w:val="sdtLocked"/>
            <w:placeholder>
              <w:docPart w:val="0187F465314E47FE9B88D3D323AD6977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0927409" w:edGrp="everyone" w:displacedByCustomXml="prev"/>
            <w:tc>
              <w:tcPr>
                <w:tcW w:w="8678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60ED6A" w14:textId="616D0962" w:rsidR="00D72C83" w:rsidRPr="007F4BF9" w:rsidRDefault="00C876CF" w:rsidP="004271CD">
                <w:pPr>
                  <w:rPr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</w:t>
                </w:r>
                <w:r w:rsidR="002614A8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</w:t>
                </w:r>
                <w:r w:rsidR="002614A8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40927409" w:displacedByCustomXml="next"/>
          </w:sdtContent>
        </w:sdt>
      </w:tr>
      <w:tr w:rsidR="00D72C83" w:rsidRPr="0065623C" w14:paraId="52CDAD05" w14:textId="77777777" w:rsidTr="00A01F6E">
        <w:trPr>
          <w:trHeight w:val="176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0C1B3FF" w14:textId="2B9A1146" w:rsidR="00D72C83" w:rsidRPr="007864E9" w:rsidRDefault="00D72C83" w:rsidP="007864E9">
            <w:pPr>
              <w:pStyle w:val="Style2"/>
            </w:pPr>
          </w:p>
        </w:tc>
        <w:tc>
          <w:tcPr>
            <w:tcW w:w="86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BB3FBBF" w14:textId="67C66F0F" w:rsidR="00D72C83" w:rsidRDefault="00D900C0" w:rsidP="007864E9">
            <w:pPr>
              <w:pStyle w:val="Style2"/>
            </w:pPr>
            <w:r>
              <w:t>E.g., 10 ns flat top, 20 ns long with 10% gradient. Prioritize multiple pulse shape needs.</w:t>
            </w:r>
          </w:p>
        </w:tc>
      </w:tr>
      <w:tr w:rsidR="009E4AB8" w:rsidRPr="0065623C" w14:paraId="69CDEA68" w14:textId="77777777" w:rsidTr="00A01F6E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064E5B9" w14:textId="77777777" w:rsidR="009E4AB8" w:rsidRPr="009E4AB8" w:rsidRDefault="009E4AB8" w:rsidP="004271CD">
            <w:pPr>
              <w:rPr>
                <w:sz w:val="6"/>
                <w:szCs w:val="6"/>
              </w:rPr>
            </w:pPr>
          </w:p>
        </w:tc>
      </w:tr>
      <w:tr w:rsidR="00F15AF6" w:rsidRPr="0065623C" w14:paraId="6E138127" w14:textId="77777777" w:rsidTr="00A01F6E">
        <w:trPr>
          <w:trHeight w:val="288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394F5942" w14:textId="3FDD488D" w:rsidR="00F15AF6" w:rsidRPr="00D72C83" w:rsidRDefault="00F15AF6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lse shape sketch</w:t>
            </w:r>
            <w:r w:rsidR="003A3C98">
              <w:rPr>
                <w:sz w:val="20"/>
                <w:szCs w:val="20"/>
              </w:rPr>
              <w:t xml:space="preserve">: </w:t>
            </w:r>
            <w:r w:rsidR="003A3C98" w:rsidRPr="003A3C98">
              <w:rPr>
                <w:i/>
                <w:iCs/>
                <w:sz w:val="20"/>
                <w:szCs w:val="20"/>
              </w:rPr>
              <w:t>(optional)</w:t>
            </w:r>
          </w:p>
        </w:tc>
        <w:sdt>
          <w:sdtPr>
            <w:id w:val="-1015692780"/>
            <w:lock w:val="sdtLocked"/>
            <w:showingPlcHdr/>
            <w:picture/>
          </w:sdtPr>
          <w:sdtEndPr/>
          <w:sdtContent>
            <w:permStart w:id="803959443" w:edGrp="everyone" w:displacedByCustomXml="prev"/>
            <w:tc>
              <w:tcPr>
                <w:tcW w:w="396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7E8DF46" w14:textId="112B5561" w:rsidR="00F15AF6" w:rsidRPr="00D72C83" w:rsidRDefault="00C876CF" w:rsidP="004271CD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46771DA4" wp14:editId="4544628A">
                      <wp:extent cx="2389517" cy="1396899"/>
                      <wp:effectExtent l="0" t="0" r="0" b="0"/>
                      <wp:docPr id="1009567564" name="Picture 100956756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68580700" name="Picture 1868580700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96055" cy="14591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803959443" w:displacedByCustomXml="next"/>
          </w:sdtContent>
        </w:sdt>
        <w:tc>
          <w:tcPr>
            <w:tcW w:w="4709" w:type="dxa"/>
            <w:tcBorders>
              <w:top w:val="nil"/>
              <w:left w:val="nil"/>
              <w:bottom w:val="nil"/>
              <w:right w:val="nil"/>
            </w:tcBorders>
          </w:tcPr>
          <w:p w14:paraId="772C0046" w14:textId="12D67C6E" w:rsidR="00F15AF6" w:rsidRPr="00D72C83" w:rsidRDefault="00F15AF6" w:rsidP="00F15AF6">
            <w:pPr>
              <w:pStyle w:val="Style2"/>
            </w:pPr>
          </w:p>
        </w:tc>
      </w:tr>
      <w:tr w:rsidR="00B57FE5" w:rsidRPr="0065623C" w14:paraId="1CCCE9F8" w14:textId="77777777" w:rsidTr="00A01F6E">
        <w:trPr>
          <w:trHeight w:val="102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B57FE5" w:rsidRPr="00F03268" w:rsidRDefault="00B57FE5" w:rsidP="004271CD">
            <w:pPr>
              <w:rPr>
                <w:b/>
                <w:bCs/>
                <w:sz w:val="6"/>
                <w:szCs w:val="6"/>
              </w:rPr>
            </w:pPr>
          </w:p>
        </w:tc>
      </w:tr>
      <w:tr w:rsidR="007F0164" w:rsidRPr="0065623C" w14:paraId="72BF5A06" w14:textId="77777777" w:rsidTr="009950A1">
        <w:trPr>
          <w:trHeight w:hRule="exact" w:val="245"/>
        </w:trPr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22C98047" w14:textId="5F3D50FA" w:rsidR="007F0164" w:rsidRPr="00F03268" w:rsidRDefault="00F03268" w:rsidP="004271CD">
            <w:pPr>
              <w:rPr>
                <w:sz w:val="20"/>
                <w:szCs w:val="20"/>
              </w:rPr>
            </w:pPr>
            <w:r w:rsidRPr="00F03268">
              <w:rPr>
                <w:sz w:val="20"/>
                <w:szCs w:val="20"/>
              </w:rPr>
              <w:t>Laser spot size:</w:t>
            </w:r>
          </w:p>
        </w:tc>
        <w:permStart w:id="1396976824" w:edGrp="everyone"/>
        <w:tc>
          <w:tcPr>
            <w:tcW w:w="86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1E224513" w:rsidR="007F0164" w:rsidRDefault="00342D4F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23969CE09CE743378FAA6418B6866153"/>
                </w:placeholder>
                <w:dropDownList>
                  <w:listItem w:displayText="Select..." w:value="Select..."/>
                  <w:listItem w:displayText="150 um (flat top)" w:value="150 um (flat top)"/>
                  <w:listItem w:displayText="300 um (flat top)" w:value="300 um (flat top)"/>
                  <w:listItem w:displayText="600 um (flat top)" w:value="600 um (flat top)"/>
                </w:dropDownList>
              </w:sdtPr>
              <w:sdtEndPr>
                <w:rPr>
                  <w:rStyle w:val="Style1Char"/>
                </w:rPr>
              </w:sdtEndPr>
              <w:sdtContent>
                <w:r w:rsidR="006203C7" w:rsidRPr="00FC7072">
                  <w:rPr>
                    <w:rStyle w:val="Style1Char"/>
                  </w:rPr>
                  <w:t>Select...</w:t>
                </w:r>
              </w:sdtContent>
            </w:sdt>
            <w:permEnd w:id="1396976824"/>
          </w:p>
        </w:tc>
      </w:tr>
      <w:tr w:rsidR="007F0164" w:rsidRPr="0065623C" w14:paraId="558C1101" w14:textId="77777777" w:rsidTr="00A01F6E">
        <w:trPr>
          <w:trHeight w:val="288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14954F12" w14:textId="77777777" w:rsidTr="00A01F6E">
        <w:trPr>
          <w:trHeight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D6FC997" w14:textId="3522A978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quired </w:t>
            </w:r>
            <w:r w:rsidR="000D28CD">
              <w:rPr>
                <w:b/>
                <w:bCs/>
                <w:sz w:val="20"/>
                <w:szCs w:val="20"/>
              </w:rPr>
              <w:t>number</w:t>
            </w:r>
            <w:r>
              <w:rPr>
                <w:b/>
                <w:bCs/>
                <w:sz w:val="20"/>
                <w:szCs w:val="20"/>
              </w:rPr>
              <w:t xml:space="preserve"> of beam time shifts</w:t>
            </w:r>
          </w:p>
        </w:tc>
      </w:tr>
      <w:tr w:rsidR="006203C7" w:rsidRPr="0065623C" w14:paraId="1FAA41FE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D62DDC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3FD36C56" w14:textId="77777777" w:rsidTr="009950A1">
        <w:trPr>
          <w:trHeight w:hRule="exact" w:val="504"/>
        </w:trPr>
        <w:sdt>
          <w:sdtPr>
            <w:rPr>
              <w:rStyle w:val="Style1Char"/>
            </w:rPr>
            <w:id w:val="231125787"/>
            <w:lock w:val="sdtLocked"/>
            <w:placeholder>
              <w:docPart w:val="0C64422C6E474E078FB53F3112CBA5FB"/>
            </w:placeholder>
            <w:showingPlcHdr/>
          </w:sdtPr>
          <w:sdtEndPr>
            <w:rPr>
              <w:rStyle w:val="Style1Char"/>
            </w:rPr>
          </w:sdtEndPr>
          <w:sdtContent>
            <w:permStart w:id="449985543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86D2FE6" w14:textId="0DB4785E" w:rsidR="00AD1D14" w:rsidRDefault="006118E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</w:t>
                </w:r>
              </w:p>
            </w:tc>
            <w:permEnd w:id="449985543" w:displacedByCustomXml="next"/>
          </w:sdtContent>
        </w:sdt>
      </w:tr>
      <w:tr w:rsidR="00AD1D14" w:rsidRPr="0065623C" w14:paraId="01D94A75" w14:textId="77777777" w:rsidTr="00A01F6E">
        <w:trPr>
          <w:trHeight w:val="173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114D90" w14:textId="3EA41130" w:rsidR="00AD1D14" w:rsidRDefault="002C4F40" w:rsidP="00AD1D14">
            <w:pPr>
              <w:pStyle w:val="Style2"/>
            </w:pPr>
            <w:r>
              <w:t>Recommended 1 to 2</w:t>
            </w:r>
            <w:r w:rsidR="00DA46CE">
              <w:t xml:space="preserve"> shifts</w:t>
            </w:r>
            <w:r>
              <w:t xml:space="preserve"> max.; </w:t>
            </w:r>
            <w:r w:rsidR="00AD1D14">
              <w:t xml:space="preserve">1 </w:t>
            </w:r>
            <w:r w:rsidR="006118EA">
              <w:t>shift = 12 hours of beam time</w:t>
            </w:r>
            <w:r>
              <w:t>.</w:t>
            </w:r>
          </w:p>
        </w:tc>
      </w:tr>
      <w:tr w:rsidR="00AD1D14" w:rsidRPr="0065623C" w14:paraId="1689CF62" w14:textId="77777777" w:rsidTr="00A01F6E">
        <w:trPr>
          <w:trHeight w:val="289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0694DE" w14:textId="77777777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A01F6E">
        <w:trPr>
          <w:trHeight w:val="245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203C7" w:rsidRPr="0065623C" w14:paraId="470A8844" w14:textId="77777777" w:rsidTr="00A01F6E">
        <w:trPr>
          <w:trHeight w:hRule="exact" w:val="101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3C35117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950A1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B2BD121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 </w:t>
                </w:r>
                <w:r w:rsidR="009967CC">
                  <w:rPr>
                    <w:rStyle w:val="Style1Char"/>
                  </w:rPr>
                  <w:t xml:space="preserve">    </w:t>
                </w:r>
              </w:p>
            </w:tc>
            <w:permEnd w:id="691302728" w:displacedByCustomXml="next"/>
          </w:sdtContent>
        </w:sdt>
      </w:tr>
      <w:tr w:rsidR="00BC75CD" w:rsidRPr="0065623C" w14:paraId="6073A439" w14:textId="77777777" w:rsidTr="00A01F6E">
        <w:trPr>
          <w:trHeight w:hRule="exact" w:val="176"/>
        </w:trPr>
        <w:tc>
          <w:tcPr>
            <w:tcW w:w="10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2DFDEF" w14:textId="2FCCD34B" w:rsidR="00BC75CD" w:rsidRPr="006F5F4D" w:rsidRDefault="006F5F4D" w:rsidP="006F5F4D">
            <w:pPr>
              <w:pStyle w:val="Style2"/>
              <w:rPr>
                <w:rStyle w:val="Style1Char"/>
                <w:sz w:val="14"/>
                <w:szCs w:val="14"/>
              </w:rPr>
            </w:pPr>
            <w:r w:rsidRPr="006F5F4D">
              <w:rPr>
                <w:rStyle w:val="Style1Char"/>
                <w:sz w:val="14"/>
                <w:szCs w:val="14"/>
              </w:rPr>
              <w:t>E.g., any timing requirement beyond 100 ns delays, any unusual etalon thickness needs.</w:t>
            </w:r>
          </w:p>
        </w:tc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72411" w14:textId="77777777" w:rsidR="005C5592" w:rsidRDefault="005C5592" w:rsidP="00027DF7">
      <w:pPr>
        <w:spacing w:after="0" w:line="240" w:lineRule="auto"/>
      </w:pPr>
      <w:r>
        <w:separator/>
      </w:r>
    </w:p>
  </w:endnote>
  <w:endnote w:type="continuationSeparator" w:id="0">
    <w:p w14:paraId="3562CBB9" w14:textId="77777777" w:rsidR="005C5592" w:rsidRDefault="005C5592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383F9A18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232157477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0E39E8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232157477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42141CD1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60567913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0E39E8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60567913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51B32B27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85393075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0E39E8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85393075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333F0" w14:textId="77777777" w:rsidR="005C5592" w:rsidRDefault="005C5592" w:rsidP="00027DF7">
      <w:pPr>
        <w:spacing w:after="0" w:line="240" w:lineRule="auto"/>
      </w:pPr>
      <w:r>
        <w:separator/>
      </w:r>
    </w:p>
  </w:footnote>
  <w:footnote w:type="continuationSeparator" w:id="0">
    <w:p w14:paraId="57385F2D" w14:textId="77777777" w:rsidR="005C5592" w:rsidRDefault="005C5592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documentProtection w:edit="readOnly" w:formatting="1" w:enforcement="1" w:cryptProviderType="rsaAES" w:cryptAlgorithmClass="hash" w:cryptAlgorithmType="typeAny" w:cryptAlgorithmSid="14" w:cryptSpinCount="100000" w:hash="8uPjtNQsFrFsBxcbntN/9Lsxx2sZOc+GLys2OHgshuDFzQgogwheCY/7r87QH9ZbMrOW6prochxURhFNLsZWtA==" w:salt="cwD0ux752+van+nifWbkrA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oFADyW/n0tAAAA"/>
  </w:docVars>
  <w:rsids>
    <w:rsidRoot w:val="00191EA0"/>
    <w:rsid w:val="000074C9"/>
    <w:rsid w:val="00012F7C"/>
    <w:rsid w:val="00013F70"/>
    <w:rsid w:val="000147FE"/>
    <w:rsid w:val="000167C1"/>
    <w:rsid w:val="00020274"/>
    <w:rsid w:val="00026B68"/>
    <w:rsid w:val="00027DF7"/>
    <w:rsid w:val="000348CC"/>
    <w:rsid w:val="00035B02"/>
    <w:rsid w:val="00036238"/>
    <w:rsid w:val="00072A54"/>
    <w:rsid w:val="00076584"/>
    <w:rsid w:val="00081F3D"/>
    <w:rsid w:val="00097875"/>
    <w:rsid w:val="000A702C"/>
    <w:rsid w:val="000C6849"/>
    <w:rsid w:val="000D28CD"/>
    <w:rsid w:val="000D46D4"/>
    <w:rsid w:val="000E39E8"/>
    <w:rsid w:val="000F19E6"/>
    <w:rsid w:val="000F772B"/>
    <w:rsid w:val="001009FA"/>
    <w:rsid w:val="00100E17"/>
    <w:rsid w:val="001070CD"/>
    <w:rsid w:val="0011056B"/>
    <w:rsid w:val="001325E4"/>
    <w:rsid w:val="00144B62"/>
    <w:rsid w:val="00146D78"/>
    <w:rsid w:val="00155B54"/>
    <w:rsid w:val="00160E39"/>
    <w:rsid w:val="001759F1"/>
    <w:rsid w:val="00191EA0"/>
    <w:rsid w:val="00194DA2"/>
    <w:rsid w:val="0019601F"/>
    <w:rsid w:val="001966FF"/>
    <w:rsid w:val="001A25A6"/>
    <w:rsid w:val="001A7E54"/>
    <w:rsid w:val="001B3911"/>
    <w:rsid w:val="001D1878"/>
    <w:rsid w:val="001D6C35"/>
    <w:rsid w:val="001E4089"/>
    <w:rsid w:val="001F5523"/>
    <w:rsid w:val="00207D40"/>
    <w:rsid w:val="002228F7"/>
    <w:rsid w:val="00222F12"/>
    <w:rsid w:val="00252844"/>
    <w:rsid w:val="002614A8"/>
    <w:rsid w:val="002710BE"/>
    <w:rsid w:val="00273FFB"/>
    <w:rsid w:val="00291F9B"/>
    <w:rsid w:val="00292212"/>
    <w:rsid w:val="00294E22"/>
    <w:rsid w:val="00295FA1"/>
    <w:rsid w:val="002A2D56"/>
    <w:rsid w:val="002A72CA"/>
    <w:rsid w:val="002A79B9"/>
    <w:rsid w:val="002C4F40"/>
    <w:rsid w:val="002C6A2F"/>
    <w:rsid w:val="002C7928"/>
    <w:rsid w:val="002D6AEF"/>
    <w:rsid w:val="002D773A"/>
    <w:rsid w:val="002E44D2"/>
    <w:rsid w:val="002E474D"/>
    <w:rsid w:val="00302285"/>
    <w:rsid w:val="003136F9"/>
    <w:rsid w:val="00325825"/>
    <w:rsid w:val="00330CE6"/>
    <w:rsid w:val="00342D4F"/>
    <w:rsid w:val="00343D4D"/>
    <w:rsid w:val="003512E4"/>
    <w:rsid w:val="00361057"/>
    <w:rsid w:val="003704B7"/>
    <w:rsid w:val="0038033F"/>
    <w:rsid w:val="00383334"/>
    <w:rsid w:val="0038466D"/>
    <w:rsid w:val="003854E1"/>
    <w:rsid w:val="00390CE0"/>
    <w:rsid w:val="00392EB8"/>
    <w:rsid w:val="003951F3"/>
    <w:rsid w:val="003A3C98"/>
    <w:rsid w:val="003A59A9"/>
    <w:rsid w:val="003B609D"/>
    <w:rsid w:val="003B69F5"/>
    <w:rsid w:val="003B7EA5"/>
    <w:rsid w:val="003C4A96"/>
    <w:rsid w:val="003D0287"/>
    <w:rsid w:val="003D7E29"/>
    <w:rsid w:val="003E2182"/>
    <w:rsid w:val="003E3FF0"/>
    <w:rsid w:val="003F74FE"/>
    <w:rsid w:val="003F7B2B"/>
    <w:rsid w:val="00410E34"/>
    <w:rsid w:val="004179CF"/>
    <w:rsid w:val="00437791"/>
    <w:rsid w:val="004644CD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4F116B"/>
    <w:rsid w:val="00504D91"/>
    <w:rsid w:val="0051134C"/>
    <w:rsid w:val="005115B0"/>
    <w:rsid w:val="005310DA"/>
    <w:rsid w:val="00533269"/>
    <w:rsid w:val="00537540"/>
    <w:rsid w:val="00556D88"/>
    <w:rsid w:val="005620BB"/>
    <w:rsid w:val="00563068"/>
    <w:rsid w:val="00573D9F"/>
    <w:rsid w:val="0058274B"/>
    <w:rsid w:val="00585CC6"/>
    <w:rsid w:val="005A0313"/>
    <w:rsid w:val="005A646B"/>
    <w:rsid w:val="005A6A94"/>
    <w:rsid w:val="005B4382"/>
    <w:rsid w:val="005B48BB"/>
    <w:rsid w:val="005C1841"/>
    <w:rsid w:val="005C5592"/>
    <w:rsid w:val="005D2F15"/>
    <w:rsid w:val="005E0265"/>
    <w:rsid w:val="005F0B26"/>
    <w:rsid w:val="006023F8"/>
    <w:rsid w:val="006053C2"/>
    <w:rsid w:val="006118EA"/>
    <w:rsid w:val="006203C7"/>
    <w:rsid w:val="00621FD3"/>
    <w:rsid w:val="00623CF0"/>
    <w:rsid w:val="00630F3B"/>
    <w:rsid w:val="006333CE"/>
    <w:rsid w:val="00636BBE"/>
    <w:rsid w:val="006444FB"/>
    <w:rsid w:val="00651319"/>
    <w:rsid w:val="0065221B"/>
    <w:rsid w:val="006529E3"/>
    <w:rsid w:val="00652A56"/>
    <w:rsid w:val="0065623C"/>
    <w:rsid w:val="00671AFB"/>
    <w:rsid w:val="00675E2F"/>
    <w:rsid w:val="00676594"/>
    <w:rsid w:val="00677EEE"/>
    <w:rsid w:val="00683679"/>
    <w:rsid w:val="00683A8C"/>
    <w:rsid w:val="00683BE4"/>
    <w:rsid w:val="006867D5"/>
    <w:rsid w:val="00694D5B"/>
    <w:rsid w:val="006A7072"/>
    <w:rsid w:val="006A7CC6"/>
    <w:rsid w:val="006D4D0B"/>
    <w:rsid w:val="006D694B"/>
    <w:rsid w:val="006E5431"/>
    <w:rsid w:val="006E5E78"/>
    <w:rsid w:val="006F0C3F"/>
    <w:rsid w:val="006F3F40"/>
    <w:rsid w:val="006F5F4D"/>
    <w:rsid w:val="00703468"/>
    <w:rsid w:val="00712BD3"/>
    <w:rsid w:val="00712C0E"/>
    <w:rsid w:val="00720523"/>
    <w:rsid w:val="007324F5"/>
    <w:rsid w:val="00736392"/>
    <w:rsid w:val="007536F6"/>
    <w:rsid w:val="00770E42"/>
    <w:rsid w:val="007864E9"/>
    <w:rsid w:val="00793184"/>
    <w:rsid w:val="00797571"/>
    <w:rsid w:val="007C0968"/>
    <w:rsid w:val="007C1D68"/>
    <w:rsid w:val="007C2AE0"/>
    <w:rsid w:val="007C76CB"/>
    <w:rsid w:val="007E14B4"/>
    <w:rsid w:val="007E274B"/>
    <w:rsid w:val="007E2764"/>
    <w:rsid w:val="007E524B"/>
    <w:rsid w:val="007F0164"/>
    <w:rsid w:val="007F4BF9"/>
    <w:rsid w:val="008001C0"/>
    <w:rsid w:val="008063FA"/>
    <w:rsid w:val="00827754"/>
    <w:rsid w:val="00832879"/>
    <w:rsid w:val="00841F9E"/>
    <w:rsid w:val="00851C5D"/>
    <w:rsid w:val="00875E12"/>
    <w:rsid w:val="0089742A"/>
    <w:rsid w:val="008B3755"/>
    <w:rsid w:val="008B4499"/>
    <w:rsid w:val="008D54D6"/>
    <w:rsid w:val="008D7BE5"/>
    <w:rsid w:val="008E0FEA"/>
    <w:rsid w:val="008E4073"/>
    <w:rsid w:val="008E5A9A"/>
    <w:rsid w:val="008E60BD"/>
    <w:rsid w:val="008E6ECE"/>
    <w:rsid w:val="009023F8"/>
    <w:rsid w:val="0090453F"/>
    <w:rsid w:val="00906EE8"/>
    <w:rsid w:val="00907392"/>
    <w:rsid w:val="0091180F"/>
    <w:rsid w:val="00912AD7"/>
    <w:rsid w:val="00935C0F"/>
    <w:rsid w:val="00937301"/>
    <w:rsid w:val="00942C3F"/>
    <w:rsid w:val="00947243"/>
    <w:rsid w:val="00957909"/>
    <w:rsid w:val="00965665"/>
    <w:rsid w:val="00967962"/>
    <w:rsid w:val="009738EA"/>
    <w:rsid w:val="00986FD8"/>
    <w:rsid w:val="009950A1"/>
    <w:rsid w:val="009967CC"/>
    <w:rsid w:val="009A1E81"/>
    <w:rsid w:val="009A2D46"/>
    <w:rsid w:val="009A3137"/>
    <w:rsid w:val="009A4CC9"/>
    <w:rsid w:val="009C51C4"/>
    <w:rsid w:val="009D2FA8"/>
    <w:rsid w:val="009E4AB8"/>
    <w:rsid w:val="009F213E"/>
    <w:rsid w:val="00A01F6E"/>
    <w:rsid w:val="00A06A9F"/>
    <w:rsid w:val="00A14541"/>
    <w:rsid w:val="00A15338"/>
    <w:rsid w:val="00A170CB"/>
    <w:rsid w:val="00A36900"/>
    <w:rsid w:val="00A41620"/>
    <w:rsid w:val="00A51970"/>
    <w:rsid w:val="00A54BB7"/>
    <w:rsid w:val="00A55DA0"/>
    <w:rsid w:val="00A632BE"/>
    <w:rsid w:val="00A64D18"/>
    <w:rsid w:val="00A70906"/>
    <w:rsid w:val="00A845DB"/>
    <w:rsid w:val="00A862B5"/>
    <w:rsid w:val="00AC439E"/>
    <w:rsid w:val="00AC737E"/>
    <w:rsid w:val="00AD1D14"/>
    <w:rsid w:val="00AD5003"/>
    <w:rsid w:val="00AD763E"/>
    <w:rsid w:val="00AE1A9E"/>
    <w:rsid w:val="00AE2B78"/>
    <w:rsid w:val="00B04B97"/>
    <w:rsid w:val="00B051BB"/>
    <w:rsid w:val="00B11EB1"/>
    <w:rsid w:val="00B12B3D"/>
    <w:rsid w:val="00B1320C"/>
    <w:rsid w:val="00B2448D"/>
    <w:rsid w:val="00B37D42"/>
    <w:rsid w:val="00B42E58"/>
    <w:rsid w:val="00B56580"/>
    <w:rsid w:val="00B57FE5"/>
    <w:rsid w:val="00B8677F"/>
    <w:rsid w:val="00B974E1"/>
    <w:rsid w:val="00BA0D1A"/>
    <w:rsid w:val="00BB7CC6"/>
    <w:rsid w:val="00BC4511"/>
    <w:rsid w:val="00BC75CD"/>
    <w:rsid w:val="00BE1FDC"/>
    <w:rsid w:val="00BE3BB0"/>
    <w:rsid w:val="00BF4989"/>
    <w:rsid w:val="00C0254A"/>
    <w:rsid w:val="00C02AB7"/>
    <w:rsid w:val="00C0340C"/>
    <w:rsid w:val="00C04E69"/>
    <w:rsid w:val="00C17E78"/>
    <w:rsid w:val="00C202E3"/>
    <w:rsid w:val="00C20307"/>
    <w:rsid w:val="00C6022C"/>
    <w:rsid w:val="00C63EED"/>
    <w:rsid w:val="00C67D87"/>
    <w:rsid w:val="00C876CF"/>
    <w:rsid w:val="00C903EE"/>
    <w:rsid w:val="00C9248F"/>
    <w:rsid w:val="00C92D6F"/>
    <w:rsid w:val="00C93EF2"/>
    <w:rsid w:val="00CA317B"/>
    <w:rsid w:val="00CC2C93"/>
    <w:rsid w:val="00CC3B5A"/>
    <w:rsid w:val="00CC7EDC"/>
    <w:rsid w:val="00CD06E0"/>
    <w:rsid w:val="00CD1D84"/>
    <w:rsid w:val="00CE7800"/>
    <w:rsid w:val="00D02BA4"/>
    <w:rsid w:val="00D212EB"/>
    <w:rsid w:val="00D27517"/>
    <w:rsid w:val="00D650C3"/>
    <w:rsid w:val="00D714EC"/>
    <w:rsid w:val="00D72C83"/>
    <w:rsid w:val="00D77C7B"/>
    <w:rsid w:val="00D82DF5"/>
    <w:rsid w:val="00D900C0"/>
    <w:rsid w:val="00D91F8A"/>
    <w:rsid w:val="00D972FC"/>
    <w:rsid w:val="00DA46CE"/>
    <w:rsid w:val="00DA5291"/>
    <w:rsid w:val="00DA7BC1"/>
    <w:rsid w:val="00DB186F"/>
    <w:rsid w:val="00DC43F2"/>
    <w:rsid w:val="00DD1872"/>
    <w:rsid w:val="00DD6411"/>
    <w:rsid w:val="00DF2917"/>
    <w:rsid w:val="00E03B0A"/>
    <w:rsid w:val="00E07DD1"/>
    <w:rsid w:val="00E175BF"/>
    <w:rsid w:val="00E3101C"/>
    <w:rsid w:val="00E52A09"/>
    <w:rsid w:val="00E7083D"/>
    <w:rsid w:val="00E71C0D"/>
    <w:rsid w:val="00E913F1"/>
    <w:rsid w:val="00E947E0"/>
    <w:rsid w:val="00E96747"/>
    <w:rsid w:val="00E979A0"/>
    <w:rsid w:val="00EA0F6B"/>
    <w:rsid w:val="00EC0B50"/>
    <w:rsid w:val="00EC1644"/>
    <w:rsid w:val="00EC3E15"/>
    <w:rsid w:val="00F02C30"/>
    <w:rsid w:val="00F03268"/>
    <w:rsid w:val="00F06B0B"/>
    <w:rsid w:val="00F15AF6"/>
    <w:rsid w:val="00F23117"/>
    <w:rsid w:val="00F320DA"/>
    <w:rsid w:val="00F4472E"/>
    <w:rsid w:val="00F53F53"/>
    <w:rsid w:val="00F5698E"/>
    <w:rsid w:val="00F64E9E"/>
    <w:rsid w:val="00F668C0"/>
    <w:rsid w:val="00F66A03"/>
    <w:rsid w:val="00F7262A"/>
    <w:rsid w:val="00F7623D"/>
    <w:rsid w:val="00F90FE6"/>
    <w:rsid w:val="00F9612E"/>
    <w:rsid w:val="00FA3B6C"/>
    <w:rsid w:val="00FB2259"/>
    <w:rsid w:val="00FC298B"/>
    <w:rsid w:val="00FC3D5C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2D515F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2D515F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2D515F" w:rsidP="002D515F">
          <w:pPr>
            <w:pStyle w:val="2F7C139EC0FB424F8A800E8F84D250DB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2D515F" w:rsidP="002D515F">
          <w:pPr>
            <w:pStyle w:val="E29D130E986C4728BB3DA916C475A46F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2D515F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2D515F" w:rsidP="002D515F">
          <w:pPr>
            <w:pStyle w:val="70D9750591394CA18802E535DDD60773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2D515F" w:rsidP="002D515F">
          <w:pPr>
            <w:pStyle w:val="4EB7AECB83DF4FEEAA5516E33F4B7FCC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2D515F" w:rsidP="002D515F">
          <w:pPr>
            <w:pStyle w:val="E40212A70E5A4E3AA0E6B6927414128B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2D515F" w:rsidP="002D515F">
          <w:pPr>
            <w:pStyle w:val="D2920EE6900A4A0780530CBBB3995469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2D515F" w:rsidP="002D515F">
          <w:pPr>
            <w:pStyle w:val="4DF6F6E190B14B5A8488C0915A662C58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2D515F" w:rsidP="002D515F">
          <w:pPr>
            <w:pStyle w:val="2537BF36B0A24735877ECEF8436E192F1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2D515F" w:rsidP="002D515F">
          <w:pPr>
            <w:pStyle w:val="1383DD662AD84AE1BD909801FA5D9919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2D515F" w:rsidP="002D515F">
          <w:pPr>
            <w:pStyle w:val="20B55F52B94147C2AAA2ADE885C163BA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2D515F" w:rsidP="002D515F">
          <w:pPr>
            <w:pStyle w:val="096F984EDA2049E187A84FE9844B2931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2D515F" w:rsidP="002D515F">
          <w:pPr>
            <w:pStyle w:val="629A22F1D6364906920D7854C50639C8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2D515F" w:rsidP="002D515F">
          <w:pPr>
            <w:pStyle w:val="A57B9C8E82F040FCBED25CC688AB23A3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2D515F" w:rsidP="002D515F">
          <w:pPr>
            <w:pStyle w:val="BD302070CC6D4BD49E5039324C609708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2D515F" w:rsidP="002D515F">
          <w:pPr>
            <w:pStyle w:val="A4CCB0FB79924901868B841FDDC4FF30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2D515F" w:rsidP="002D515F">
          <w:pPr>
            <w:pStyle w:val="9E459276E92546AF90F62D263AB3B06F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2D515F" w:rsidP="002D515F">
          <w:pPr>
            <w:pStyle w:val="CBD7789CD8AD4FC896B54CC3F0D30AF1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2D515F" w:rsidP="002D515F">
          <w:pPr>
            <w:pStyle w:val="7ECAC1636B574447B38157D04B981F6F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2D515F" w:rsidP="002D515F">
          <w:pPr>
            <w:pStyle w:val="AB9A44CD07D04C5384D75847A4AAE38B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2D515F" w:rsidP="002D515F">
          <w:pPr>
            <w:pStyle w:val="A0EC02F71B964D8891F98FB3388E0E45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2D515F" w:rsidP="002D515F">
          <w:pPr>
            <w:pStyle w:val="081016169E3B463992B9F3FA93EEF5D6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2D515F" w:rsidP="002D515F">
          <w:pPr>
            <w:pStyle w:val="F8B7EE3255EC46F7811048B6729E305D19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2D515F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2D515F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2D515F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7E148C17BCE64099A1725DC26CB1F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9973-76AB-4A89-BECE-5983344038D7}"/>
      </w:docPartPr>
      <w:docPartBody>
        <w:p w:rsidR="00954B7D" w:rsidRDefault="002D515F" w:rsidP="002D515F">
          <w:pPr>
            <w:pStyle w:val="7E148C17BCE64099A1725DC26CB1F26319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2D515F" w:rsidP="002D515F">
          <w:pPr>
            <w:pStyle w:val="F64D668195534DF4BAF9D499D7B31CAB19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5E26FD" w:rsidRDefault="002D515F" w:rsidP="002D515F">
          <w:pPr>
            <w:pStyle w:val="E71D069B15A947C496D5C6F309EC75E019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5E26FD" w:rsidRDefault="002D515F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5E26FD" w:rsidRDefault="002D515F" w:rsidP="002D515F">
          <w:pPr>
            <w:pStyle w:val="E276DD6394FD49478C17DD07AB6157A219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5E26FD" w:rsidRDefault="002D515F" w:rsidP="002D515F">
          <w:pPr>
            <w:pStyle w:val="A013CC3B19FF4F4482F297F870626B4419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FF7C5BE8BFA8443E8E0D9E2761E7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427B7-278E-42F3-B0AE-3B7A0F06E11B}"/>
      </w:docPartPr>
      <w:docPartBody>
        <w:p w:rsidR="00134AED" w:rsidRDefault="002D515F" w:rsidP="002D515F">
          <w:pPr>
            <w:pStyle w:val="FF7C5BE8BFA8443E8E0D9E2761E73E7919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AC36D994FA124457B74E5160FF70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79ADC-A401-4F73-87CE-6CB3FEEED34A}"/>
      </w:docPartPr>
      <w:docPartBody>
        <w:p w:rsidR="00134AED" w:rsidRDefault="002D515F" w:rsidP="002D515F">
          <w:pPr>
            <w:pStyle w:val="AC36D994FA124457B74E5160FF701058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65134D708854427693BB4C58AC9D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B7EE9-6DDD-47BE-9A42-EAAC73E52A10}"/>
      </w:docPartPr>
      <w:docPartBody>
        <w:p w:rsidR="00134AED" w:rsidRDefault="002D515F" w:rsidP="002D515F">
          <w:pPr>
            <w:pStyle w:val="65134D708854427693BB4C58AC9D5A51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</w:t>
          </w:r>
        </w:p>
      </w:docPartBody>
    </w:docPart>
    <w:docPart>
      <w:docPartPr>
        <w:name w:val="0C64422C6E474E078FB53F3112CBA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9CFA2-E01D-4B1A-90FB-884F07C3DD09}"/>
      </w:docPartPr>
      <w:docPartBody>
        <w:p w:rsidR="00134AED" w:rsidRDefault="002D515F" w:rsidP="002D515F">
          <w:pPr>
            <w:pStyle w:val="0C64422C6E474E078FB53F3112CBA5FB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3969CE09CE743378FAA6418B6866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9CA14-C78D-481D-BFF0-453DA07CD31E}"/>
      </w:docPartPr>
      <w:docPartBody>
        <w:p w:rsidR="00134AED" w:rsidRDefault="005E26FD" w:rsidP="005E26FD">
          <w:pPr>
            <w:pStyle w:val="23969CE09CE743378FAA6418B6866153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0A3421D661E486CA18D0E6FFD3C3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14CF-9976-428C-B9DF-BECAA881325E}"/>
      </w:docPartPr>
      <w:docPartBody>
        <w:p w:rsidR="00ED5BF1" w:rsidRDefault="002D515F" w:rsidP="002D515F">
          <w:pPr>
            <w:pStyle w:val="A0A3421D661E486CA18D0E6FFD3C30E8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594AF2F453154DC9A16D51D658F60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38366-8731-468E-B2CC-C7561062804F}"/>
      </w:docPartPr>
      <w:docPartBody>
        <w:p w:rsidR="00ED5BF1" w:rsidRDefault="002D515F" w:rsidP="002D515F">
          <w:pPr>
            <w:pStyle w:val="594AF2F453154DC9A16D51D658F60FD4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E907B22236849FCB9AD406D51C94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461FD-D065-46A7-9000-B62F062BE38B}"/>
      </w:docPartPr>
      <w:docPartBody>
        <w:p w:rsidR="00ED5BF1" w:rsidRDefault="002D515F" w:rsidP="002D515F">
          <w:pPr>
            <w:pStyle w:val="2E907B22236849FCB9AD406D51C942DB20"/>
          </w:pPr>
          <w:r>
            <w:rPr>
              <w:rStyle w:val="Style1Char"/>
            </w:rPr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</w:t>
          </w:r>
        </w:p>
      </w:docPartBody>
    </w:docPart>
    <w:docPart>
      <w:docPartPr>
        <w:name w:val="0187F465314E47FE9B88D3D323AD6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BEF55-0265-4380-8BF8-849528B8275A}"/>
      </w:docPartPr>
      <w:docPartBody>
        <w:p w:rsidR="00ED5BF1" w:rsidRDefault="002D515F" w:rsidP="002D515F">
          <w:pPr>
            <w:pStyle w:val="0187F465314E47FE9B88D3D323AD69776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134AED"/>
    <w:rsid w:val="001F39EA"/>
    <w:rsid w:val="002D515F"/>
    <w:rsid w:val="00340DFB"/>
    <w:rsid w:val="005E26FD"/>
    <w:rsid w:val="00761095"/>
    <w:rsid w:val="007F6337"/>
    <w:rsid w:val="00906479"/>
    <w:rsid w:val="00954B7D"/>
    <w:rsid w:val="00A421DF"/>
    <w:rsid w:val="00A5324F"/>
    <w:rsid w:val="00C85D31"/>
    <w:rsid w:val="00D51932"/>
    <w:rsid w:val="00ED5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15F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2D515F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2D515F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23969CE09CE743378FAA6418B6866153">
    <w:name w:val="23969CE09CE743378FAA6418B6866153"/>
    <w:rsid w:val="005E26FD"/>
  </w:style>
  <w:style w:type="paragraph" w:customStyle="1" w:styleId="E71D069B15A947C496D5C6F309EC75E019">
    <w:name w:val="E71D069B15A947C496D5C6F309EC75E019"/>
    <w:rsid w:val="002D515F"/>
    <w:rPr>
      <w:rFonts w:ascii="Helvetica" w:eastAsiaTheme="minorHAnsi" w:hAnsi="Helvetica"/>
      <w:sz w:val="18"/>
    </w:rPr>
  </w:style>
  <w:style w:type="paragraph" w:customStyle="1" w:styleId="A013CC3B19FF4F4482F297F870626B4419">
    <w:name w:val="A013CC3B19FF4F4482F297F870626B4419"/>
    <w:rsid w:val="002D515F"/>
    <w:rPr>
      <w:rFonts w:ascii="Helvetica" w:eastAsiaTheme="minorHAnsi" w:hAnsi="Helvetica"/>
      <w:sz w:val="18"/>
    </w:rPr>
  </w:style>
  <w:style w:type="paragraph" w:customStyle="1" w:styleId="E276DD6394FD49478C17DD07AB6157A219">
    <w:name w:val="E276DD6394FD49478C17DD07AB6157A219"/>
    <w:rsid w:val="002D515F"/>
    <w:rPr>
      <w:rFonts w:ascii="Helvetica" w:eastAsiaTheme="minorHAnsi" w:hAnsi="Helvetica"/>
      <w:sz w:val="18"/>
    </w:rPr>
  </w:style>
  <w:style w:type="paragraph" w:customStyle="1" w:styleId="2F7C139EC0FB424F8A800E8F84D250DB19">
    <w:name w:val="2F7C139EC0FB424F8A800E8F84D250DB19"/>
    <w:rsid w:val="002D515F"/>
    <w:rPr>
      <w:rFonts w:ascii="Helvetica" w:eastAsiaTheme="minorHAnsi" w:hAnsi="Helvetica"/>
      <w:sz w:val="18"/>
    </w:rPr>
  </w:style>
  <w:style w:type="paragraph" w:customStyle="1" w:styleId="E29D130E986C4728BB3DA916C475A46F19">
    <w:name w:val="E29D130E986C4728BB3DA916C475A46F19"/>
    <w:rsid w:val="002D515F"/>
    <w:rPr>
      <w:rFonts w:ascii="Helvetica" w:eastAsiaTheme="minorHAnsi" w:hAnsi="Helvetica"/>
      <w:sz w:val="18"/>
    </w:rPr>
  </w:style>
  <w:style w:type="paragraph" w:customStyle="1" w:styleId="1383DD662AD84AE1BD909801FA5D991919">
    <w:name w:val="1383DD662AD84AE1BD909801FA5D991919"/>
    <w:rsid w:val="002D515F"/>
    <w:rPr>
      <w:rFonts w:ascii="Helvetica" w:eastAsiaTheme="minorHAnsi" w:hAnsi="Helvetica"/>
      <w:sz w:val="18"/>
    </w:rPr>
  </w:style>
  <w:style w:type="paragraph" w:customStyle="1" w:styleId="9E459276E92546AF90F62D263AB3B06F19">
    <w:name w:val="9E459276E92546AF90F62D263AB3B06F19"/>
    <w:rsid w:val="002D515F"/>
    <w:rPr>
      <w:rFonts w:ascii="Helvetica" w:eastAsiaTheme="minorHAnsi" w:hAnsi="Helvetica"/>
      <w:sz w:val="18"/>
    </w:rPr>
  </w:style>
  <w:style w:type="paragraph" w:customStyle="1" w:styleId="70D9750591394CA18802E535DDD6077319">
    <w:name w:val="70D9750591394CA18802E535DDD6077319"/>
    <w:rsid w:val="002D515F"/>
    <w:rPr>
      <w:rFonts w:ascii="Helvetica" w:eastAsiaTheme="minorHAnsi" w:hAnsi="Helvetica"/>
      <w:sz w:val="18"/>
    </w:rPr>
  </w:style>
  <w:style w:type="paragraph" w:customStyle="1" w:styleId="20B55F52B94147C2AAA2ADE885C163BA19">
    <w:name w:val="20B55F52B94147C2AAA2ADE885C163BA19"/>
    <w:rsid w:val="002D515F"/>
    <w:rPr>
      <w:rFonts w:ascii="Helvetica" w:eastAsiaTheme="minorHAnsi" w:hAnsi="Helvetica"/>
      <w:sz w:val="18"/>
    </w:rPr>
  </w:style>
  <w:style w:type="paragraph" w:customStyle="1" w:styleId="CBD7789CD8AD4FC896B54CC3F0D30AF119">
    <w:name w:val="CBD7789CD8AD4FC896B54CC3F0D30AF119"/>
    <w:rsid w:val="002D515F"/>
    <w:rPr>
      <w:rFonts w:ascii="Helvetica" w:eastAsiaTheme="minorHAnsi" w:hAnsi="Helvetica"/>
      <w:sz w:val="18"/>
    </w:rPr>
  </w:style>
  <w:style w:type="paragraph" w:customStyle="1" w:styleId="4EB7AECB83DF4FEEAA5516E33F4B7FCC19">
    <w:name w:val="4EB7AECB83DF4FEEAA5516E33F4B7FCC19"/>
    <w:rsid w:val="002D515F"/>
    <w:rPr>
      <w:rFonts w:ascii="Helvetica" w:eastAsiaTheme="minorHAnsi" w:hAnsi="Helvetica"/>
      <w:sz w:val="18"/>
    </w:rPr>
  </w:style>
  <w:style w:type="paragraph" w:customStyle="1" w:styleId="096F984EDA2049E187A84FE9844B293119">
    <w:name w:val="096F984EDA2049E187A84FE9844B293119"/>
    <w:rsid w:val="002D515F"/>
    <w:rPr>
      <w:rFonts w:ascii="Helvetica" w:eastAsiaTheme="minorHAnsi" w:hAnsi="Helvetica"/>
      <w:sz w:val="18"/>
    </w:rPr>
  </w:style>
  <w:style w:type="paragraph" w:customStyle="1" w:styleId="7ECAC1636B574447B38157D04B981F6F19">
    <w:name w:val="7ECAC1636B574447B38157D04B981F6F19"/>
    <w:rsid w:val="002D515F"/>
    <w:rPr>
      <w:rFonts w:ascii="Helvetica" w:eastAsiaTheme="minorHAnsi" w:hAnsi="Helvetica"/>
      <w:sz w:val="18"/>
    </w:rPr>
  </w:style>
  <w:style w:type="paragraph" w:customStyle="1" w:styleId="E40212A70E5A4E3AA0E6B6927414128B19">
    <w:name w:val="E40212A70E5A4E3AA0E6B6927414128B19"/>
    <w:rsid w:val="002D515F"/>
    <w:rPr>
      <w:rFonts w:ascii="Helvetica" w:eastAsiaTheme="minorHAnsi" w:hAnsi="Helvetica"/>
      <w:sz w:val="18"/>
    </w:rPr>
  </w:style>
  <w:style w:type="paragraph" w:customStyle="1" w:styleId="629A22F1D6364906920D7854C50639C819">
    <w:name w:val="629A22F1D6364906920D7854C50639C819"/>
    <w:rsid w:val="002D515F"/>
    <w:rPr>
      <w:rFonts w:ascii="Helvetica" w:eastAsiaTheme="minorHAnsi" w:hAnsi="Helvetica"/>
      <w:sz w:val="18"/>
    </w:rPr>
  </w:style>
  <w:style w:type="paragraph" w:customStyle="1" w:styleId="AB9A44CD07D04C5384D75847A4AAE38B19">
    <w:name w:val="AB9A44CD07D04C5384D75847A4AAE38B19"/>
    <w:rsid w:val="002D515F"/>
    <w:rPr>
      <w:rFonts w:ascii="Helvetica" w:eastAsiaTheme="minorHAnsi" w:hAnsi="Helvetica"/>
      <w:sz w:val="18"/>
    </w:rPr>
  </w:style>
  <w:style w:type="paragraph" w:customStyle="1" w:styleId="D2920EE6900A4A0780530CBBB399546919">
    <w:name w:val="D2920EE6900A4A0780530CBBB399546919"/>
    <w:rsid w:val="002D515F"/>
    <w:rPr>
      <w:rFonts w:ascii="Helvetica" w:eastAsiaTheme="minorHAnsi" w:hAnsi="Helvetica"/>
      <w:sz w:val="18"/>
    </w:rPr>
  </w:style>
  <w:style w:type="paragraph" w:customStyle="1" w:styleId="A57B9C8E82F040FCBED25CC688AB23A319">
    <w:name w:val="A57B9C8E82F040FCBED25CC688AB23A319"/>
    <w:rsid w:val="002D515F"/>
    <w:rPr>
      <w:rFonts w:ascii="Helvetica" w:eastAsiaTheme="minorHAnsi" w:hAnsi="Helvetica"/>
      <w:sz w:val="18"/>
    </w:rPr>
  </w:style>
  <w:style w:type="paragraph" w:customStyle="1" w:styleId="A0EC02F71B964D8891F98FB3388E0E4519">
    <w:name w:val="A0EC02F71B964D8891F98FB3388E0E4519"/>
    <w:rsid w:val="002D515F"/>
    <w:rPr>
      <w:rFonts w:ascii="Helvetica" w:eastAsiaTheme="minorHAnsi" w:hAnsi="Helvetica"/>
      <w:sz w:val="18"/>
    </w:rPr>
  </w:style>
  <w:style w:type="paragraph" w:customStyle="1" w:styleId="4DF6F6E190B14B5A8488C0915A662C5819">
    <w:name w:val="4DF6F6E190B14B5A8488C0915A662C5819"/>
    <w:rsid w:val="002D515F"/>
    <w:rPr>
      <w:rFonts w:ascii="Helvetica" w:eastAsiaTheme="minorHAnsi" w:hAnsi="Helvetica"/>
      <w:sz w:val="18"/>
    </w:rPr>
  </w:style>
  <w:style w:type="paragraph" w:customStyle="1" w:styleId="BD302070CC6D4BD49E5039324C60970819">
    <w:name w:val="BD302070CC6D4BD49E5039324C60970819"/>
    <w:rsid w:val="002D515F"/>
    <w:rPr>
      <w:rFonts w:ascii="Helvetica" w:eastAsiaTheme="minorHAnsi" w:hAnsi="Helvetica"/>
      <w:sz w:val="18"/>
    </w:rPr>
  </w:style>
  <w:style w:type="paragraph" w:customStyle="1" w:styleId="081016169E3B463992B9F3FA93EEF5D619">
    <w:name w:val="081016169E3B463992B9F3FA93EEF5D619"/>
    <w:rsid w:val="002D515F"/>
    <w:rPr>
      <w:rFonts w:ascii="Helvetica" w:eastAsiaTheme="minorHAnsi" w:hAnsi="Helvetica"/>
      <w:sz w:val="18"/>
    </w:rPr>
  </w:style>
  <w:style w:type="paragraph" w:customStyle="1" w:styleId="2537BF36B0A24735877ECEF8436E192F19">
    <w:name w:val="2537BF36B0A24735877ECEF8436E192F19"/>
    <w:rsid w:val="002D515F"/>
    <w:rPr>
      <w:rFonts w:ascii="Helvetica" w:eastAsiaTheme="minorHAnsi" w:hAnsi="Helvetica"/>
      <w:sz w:val="18"/>
    </w:rPr>
  </w:style>
  <w:style w:type="paragraph" w:customStyle="1" w:styleId="A4CCB0FB79924901868B841FDDC4FF3019">
    <w:name w:val="A4CCB0FB79924901868B841FDDC4FF3019"/>
    <w:rsid w:val="002D515F"/>
    <w:rPr>
      <w:rFonts w:ascii="Helvetica" w:eastAsiaTheme="minorHAnsi" w:hAnsi="Helvetica"/>
      <w:sz w:val="18"/>
    </w:rPr>
  </w:style>
  <w:style w:type="paragraph" w:customStyle="1" w:styleId="F8B7EE3255EC46F7811048B6729E305D19">
    <w:name w:val="F8B7EE3255EC46F7811048B6729E305D19"/>
    <w:rsid w:val="002D515F"/>
    <w:rPr>
      <w:rFonts w:ascii="Helvetica" w:eastAsiaTheme="minorHAnsi" w:hAnsi="Helvetica"/>
      <w:sz w:val="18"/>
    </w:rPr>
  </w:style>
  <w:style w:type="paragraph" w:customStyle="1" w:styleId="A0A3421D661E486CA18D0E6FFD3C30E820">
    <w:name w:val="A0A3421D661E486CA18D0E6FFD3C30E820"/>
    <w:rsid w:val="002D515F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594AF2F453154DC9A16D51D658F60FD420">
    <w:name w:val="594AF2F453154DC9A16D51D658F60FD420"/>
    <w:rsid w:val="002D515F"/>
    <w:rPr>
      <w:rFonts w:ascii="Helvetica" w:eastAsiaTheme="minorHAnsi" w:hAnsi="Helvetica"/>
      <w:sz w:val="18"/>
    </w:rPr>
  </w:style>
  <w:style w:type="paragraph" w:customStyle="1" w:styleId="2E907B22236849FCB9AD406D51C942DB20">
    <w:name w:val="2E907B22236849FCB9AD406D51C942DB20"/>
    <w:rsid w:val="002D515F"/>
    <w:rPr>
      <w:rFonts w:ascii="Helvetica" w:eastAsiaTheme="minorHAnsi" w:hAnsi="Helvetica"/>
      <w:sz w:val="18"/>
    </w:rPr>
  </w:style>
  <w:style w:type="paragraph" w:customStyle="1" w:styleId="FF7C5BE8BFA8443E8E0D9E2761E73E7919">
    <w:name w:val="FF7C5BE8BFA8443E8E0D9E2761E73E7919"/>
    <w:rsid w:val="002D515F"/>
    <w:rPr>
      <w:rFonts w:ascii="Helvetica" w:eastAsiaTheme="minorHAnsi" w:hAnsi="Helvetica"/>
      <w:sz w:val="18"/>
    </w:rPr>
  </w:style>
  <w:style w:type="paragraph" w:customStyle="1" w:styleId="AC36D994FA124457B74E5160FF70105820">
    <w:name w:val="AC36D994FA124457B74E5160FF70105820"/>
    <w:rsid w:val="002D515F"/>
    <w:rPr>
      <w:rFonts w:ascii="Helvetica" w:eastAsiaTheme="minorHAnsi" w:hAnsi="Helvetica"/>
      <w:sz w:val="18"/>
    </w:rPr>
  </w:style>
  <w:style w:type="paragraph" w:customStyle="1" w:styleId="65134D708854427693BB4C58AC9D5A5120">
    <w:name w:val="65134D708854427693BB4C58AC9D5A5120"/>
    <w:rsid w:val="002D515F"/>
    <w:rPr>
      <w:rFonts w:ascii="Helvetica" w:eastAsiaTheme="minorHAnsi" w:hAnsi="Helvetica"/>
      <w:sz w:val="18"/>
    </w:rPr>
  </w:style>
  <w:style w:type="paragraph" w:customStyle="1" w:styleId="7E148C17BCE64099A1725DC26CB1F26319">
    <w:name w:val="7E148C17BCE64099A1725DC26CB1F26319"/>
    <w:rsid w:val="002D515F"/>
    <w:rPr>
      <w:rFonts w:ascii="Helvetica" w:eastAsiaTheme="minorHAnsi" w:hAnsi="Helvetica"/>
      <w:sz w:val="18"/>
    </w:rPr>
  </w:style>
  <w:style w:type="paragraph" w:customStyle="1" w:styleId="0187F465314E47FE9B88D3D323AD69776">
    <w:name w:val="0187F465314E47FE9B88D3D323AD69776"/>
    <w:rsid w:val="002D515F"/>
    <w:rPr>
      <w:rFonts w:ascii="Helvetica" w:eastAsiaTheme="minorHAnsi" w:hAnsi="Helvetica"/>
      <w:sz w:val="18"/>
    </w:rPr>
  </w:style>
  <w:style w:type="paragraph" w:customStyle="1" w:styleId="0C64422C6E474E078FB53F3112CBA5FB20">
    <w:name w:val="0C64422C6E474E078FB53F3112CBA5FB20"/>
    <w:rsid w:val="002D515F"/>
    <w:rPr>
      <w:rFonts w:ascii="Helvetica" w:eastAsiaTheme="minorHAnsi" w:hAnsi="Helvetica"/>
      <w:sz w:val="18"/>
    </w:rPr>
  </w:style>
  <w:style w:type="paragraph" w:customStyle="1" w:styleId="F64D668195534DF4BAF9D499D7B31CAB19">
    <w:name w:val="F64D668195534DF4BAF9D499D7B31CAB19"/>
    <w:rsid w:val="002D515F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876</Words>
  <Characters>16397</Characters>
  <Application>Microsoft Office Word</Application>
  <DocSecurity>8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43</cp:revision>
  <cp:lastPrinted>2023-03-16T20:31:00Z</cp:lastPrinted>
  <dcterms:created xsi:type="dcterms:W3CDTF">2023-12-10T19:22:00Z</dcterms:created>
  <dcterms:modified xsi:type="dcterms:W3CDTF">2023-12-13T23:49:00Z</dcterms:modified>
  <cp:contentStatus/>
</cp:coreProperties>
</file>